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31C6E" w14:textId="542A2E65" w:rsidR="00421B18" w:rsidRDefault="00421B18" w:rsidP="00421B18">
      <w:pPr>
        <w:pStyle w:val="Heading1"/>
        <w:rPr>
          <w:rFonts w:ascii="Gilroy ExtraBold" w:hAnsi="Gilroy ExtraBold"/>
          <w:color w:val="000000" w:themeColor="text1"/>
        </w:rPr>
      </w:pPr>
      <w:r w:rsidRPr="00421B18">
        <w:rPr>
          <w:rFonts w:ascii="Gilroy ExtraBold" w:hAnsi="Gilroy ExtraBold"/>
          <w:color w:val="000000" w:themeColor="text1"/>
        </w:rPr>
        <w:t>Name</w:t>
      </w:r>
      <w:r>
        <w:rPr>
          <w:rFonts w:ascii="Gilroy ExtraBold" w:hAnsi="Gilroy ExtraBold"/>
          <w:color w:val="000000" w:themeColor="text1"/>
        </w:rPr>
        <w:t xml:space="preserve">: </w:t>
      </w:r>
      <w:r>
        <w:rPr>
          <w:rFonts w:ascii="Gilroy ExtraBold" w:hAnsi="Gilroy ExtraBold"/>
          <w:color w:val="000000" w:themeColor="text1"/>
        </w:rPr>
        <w:tab/>
      </w:r>
      <w:r>
        <w:rPr>
          <w:rFonts w:ascii="Gilroy ExtraBold" w:hAnsi="Gilroy ExtraBold"/>
          <w:color w:val="000000" w:themeColor="text1"/>
        </w:rPr>
        <w:tab/>
        <w:t>Muhammad Maiz Nadeem</w:t>
      </w:r>
    </w:p>
    <w:p w14:paraId="2AECFBA5" w14:textId="02EA8452" w:rsidR="00421B18" w:rsidRDefault="00421B18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Reg. ID</w:t>
      </w:r>
      <w:r w:rsidR="00F168C2" w:rsidRPr="00F168C2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:</w:t>
      </w:r>
      <w:r>
        <w:t xml:space="preserve"> </w:t>
      </w:r>
      <w:r>
        <w:tab/>
      </w:r>
      <w:r>
        <w:tab/>
      </w:r>
      <w:r w:rsidRPr="00421B18"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  <w:t>SP21-BCS-052</w:t>
      </w:r>
    </w:p>
    <w:p w14:paraId="1698ACDB" w14:textId="77777777" w:rsidR="00181D92" w:rsidRPr="00421B18" w:rsidRDefault="00181D92" w:rsidP="00421B18">
      <w:pPr>
        <w:rPr>
          <w:rFonts w:ascii="Gilroy ExtraBold" w:eastAsiaTheme="majorEastAsia" w:hAnsi="Gilroy ExtraBold" w:cstheme="majorBidi"/>
          <w:color w:val="000000" w:themeColor="text1"/>
          <w:sz w:val="32"/>
          <w:szCs w:val="32"/>
        </w:rPr>
      </w:pPr>
    </w:p>
    <w:p w14:paraId="710472DC" w14:textId="574E03D5" w:rsidR="001907F1" w:rsidRPr="002949C6" w:rsidRDefault="001907F1" w:rsidP="00636CC6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>Question 1:</w:t>
      </w:r>
    </w:p>
    <w:p w14:paraId="2CE06836" w14:textId="380ABBA1" w:rsidR="00DC1050" w:rsidRDefault="00DC1050" w:rsidP="00263003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DC1050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Write a program that calculates the first 12 terms of fibonacci sequence and stores them in an array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.</w:t>
      </w:r>
    </w:p>
    <w:p w14:paraId="07DD6928" w14:textId="147A24BF" w:rsidR="003F2FCC" w:rsidRDefault="00845576" w:rsidP="00263003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53304135" w14:textId="19630C8A" w:rsidR="00744C28" w:rsidRDefault="00744C28" w:rsidP="00744C28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2"/>
        <w:gridCol w:w="2815"/>
      </w:tblGrid>
      <w:tr w:rsidR="00644545" w:rsidRPr="00644545" w14:paraId="03D5CC7C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A1D9DDF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1D3E3B0C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776BF653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29ABFC2C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C126E1D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2A1729CD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5AB5A17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354E3C8E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5F5F954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086AE116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DATA     </w:t>
            </w:r>
          </w:p>
          <w:p w14:paraId="0749CD1B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1D459555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575F2D3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68F136F5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8D63896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48C9ECCF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17E9242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3FBDA02E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ARRAY </w:t>
            </w:r>
            <w:r w:rsidRPr="00571FEB">
              <w:rPr>
                <w:rFonts w:ascii="Consolas" w:eastAsia="Times New Roman" w:hAnsi="Consolas" w:cs="Times New Roman"/>
                <w:i/>
                <w:iCs/>
                <w:color w:val="34A7B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2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UP(?)    </w:t>
            </w:r>
          </w:p>
          <w:p w14:paraId="68B6D302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1D6949F3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8EAF6C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4DEC7D21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4892BFD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3028760E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B46BC3A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13AFEBD1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CODE   </w:t>
            </w:r>
          </w:p>
          <w:p w14:paraId="5EF67662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7E1345E7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B45B282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5BDDDA46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90BA058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710D9EF5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46DAB60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3E54507A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2</w:t>
            </w:r>
          </w:p>
          <w:p w14:paraId="43A0208D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050BE9BC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297FFC3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0C3B9EE7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, OFFSET ARRAY</w:t>
            </w:r>
          </w:p>
          <w:p w14:paraId="664BCD32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4406F748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5127A5C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20ECE394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AE37B89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42EB4756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A496E0E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4E0FF450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551C8A1C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2C146F05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71C8F0C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7DA8B345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4BF25E32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06B952B8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6F3D7E7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73AE7E86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 </w:t>
            </w:r>
          </w:p>
          <w:p w14:paraId="0838D112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5604537D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EA712A5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3A830774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</w:p>
          <w:p w14:paraId="4FC1B9DE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7D96A29E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F03B414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4C206305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</w:p>
          <w:p w14:paraId="1183851F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0D566AD7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E9759F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15520FBC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083250E7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5F5375CC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74D6111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7E91B465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36C2841F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55A30635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DAF977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2EA1025A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1E41268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650AB8B3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A3204C8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1BEE4B38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71FEB">
              <w:rPr>
                <w:rFonts w:ascii="Consolas" w:eastAsia="Times New Roman" w:hAnsi="Consolas" w:cs="Times New Roman"/>
                <w:color w:val="427E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FIBO: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1FC85FAA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1D756462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75C90DA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652DF5A0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F34F3B0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4853A963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B98B4FB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6C63CF8E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4C1E7AA3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6CE04B91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962390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36DF3B08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2CE87514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1ABE6607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3BFE891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2449FC49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45604EDE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1D8D5589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55CEA0B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288B771F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X</w:t>
            </w:r>
          </w:p>
          <w:p w14:paraId="0965B2E9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3687400F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21727C9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5D5E1AA4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71FEB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7E30F07F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1C1955E2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DB1461A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14DB5EAA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LOOP</w:t>
            </w: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FIBO</w:t>
            </w:r>
          </w:p>
          <w:p w14:paraId="3ECB661E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6429EFF9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3006F6F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12BFAEDF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EA467AB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644545" w:rsidRPr="00644545" w14:paraId="2972F237" w14:textId="77777777" w:rsidTr="0064454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7E81007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5CBBBDF3" w14:textId="77777777" w:rsidR="00644545" w:rsidRPr="00571FEB" w:rsidRDefault="00644545" w:rsidP="00644545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71FEB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71FEB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1427C47C" w14:textId="26A8B4FB" w:rsidR="00F430E7" w:rsidRPr="002949C6" w:rsidRDefault="00F430E7" w:rsidP="00F430E7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lastRenderedPageBreak/>
        <w:t xml:space="preserve">Question </w:t>
      </w:r>
      <w:r w:rsidR="0017327E">
        <w:rPr>
          <w:rFonts w:ascii="Gilroy ExtraBold" w:hAnsi="Gilroy ExtraBold"/>
          <w:color w:val="000000" w:themeColor="text1"/>
        </w:rPr>
        <w:t>2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41212396" w14:textId="77777777" w:rsidR="005A530B" w:rsidRPr="005A530B" w:rsidRDefault="005A530B" w:rsidP="005A530B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(Modified version of exercise from chapter 10)</w:t>
      </w:r>
    </w:p>
    <w:p w14:paraId="3CFA10C3" w14:textId="44652208" w:rsidR="005A530B" w:rsidRPr="005A530B" w:rsidRDefault="005A530B" w:rsidP="00A07004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To sort an array A of N elements by the bubblesort method, we</w:t>
      </w:r>
      <w:r w:rsidR="00A07004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proceed as follows:</w:t>
      </w:r>
    </w:p>
    <w:p w14:paraId="6061CD9F" w14:textId="77777777" w:rsidR="005A530B" w:rsidRPr="005A530B" w:rsidRDefault="005A530B" w:rsidP="00FE62E7">
      <w:pPr>
        <w:pStyle w:val="Heading1"/>
        <w:numPr>
          <w:ilvl w:val="0"/>
          <w:numId w:val="6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Pass 1: For j= 2 ... N, If A(j) &lt;A(j - 1) then swap A(j) and A(j-1).</w:t>
      </w:r>
    </w:p>
    <w:p w14:paraId="231A433A" w14:textId="77777777" w:rsidR="005A530B" w:rsidRPr="005A530B" w:rsidRDefault="005A530B" w:rsidP="00FE62E7">
      <w:pPr>
        <w:pStyle w:val="Heading1"/>
        <w:numPr>
          <w:ilvl w:val="0"/>
          <w:numId w:val="6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This will place the largest element In position N.</w:t>
      </w:r>
    </w:p>
    <w:p w14:paraId="4191C237" w14:textId="77777777" w:rsidR="005A530B" w:rsidRPr="005A530B" w:rsidRDefault="005A530B" w:rsidP="00FE62E7">
      <w:pPr>
        <w:pStyle w:val="Heading1"/>
        <w:numPr>
          <w:ilvl w:val="0"/>
          <w:numId w:val="6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Pass 2: For j = 2 ... N -1, if A(j)&lt; A(j-1) then swap A(j) and A(j -1).</w:t>
      </w:r>
    </w:p>
    <w:p w14:paraId="0FD49006" w14:textId="77777777" w:rsidR="005A530B" w:rsidRPr="005A530B" w:rsidRDefault="005A530B" w:rsidP="00FE62E7">
      <w:pPr>
        <w:pStyle w:val="Heading1"/>
        <w:numPr>
          <w:ilvl w:val="0"/>
          <w:numId w:val="6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This will place the second largest element in position N -1.</w:t>
      </w:r>
    </w:p>
    <w:p w14:paraId="47B6A849" w14:textId="77777777" w:rsidR="005A530B" w:rsidRPr="005A530B" w:rsidRDefault="005A530B" w:rsidP="00FE62E7">
      <w:pPr>
        <w:pStyle w:val="Heading1"/>
        <w:numPr>
          <w:ilvl w:val="0"/>
          <w:numId w:val="6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Pass N -1: If A(2) &lt; A(1), then swap A[2) and A(1).</w:t>
      </w:r>
    </w:p>
    <w:p w14:paraId="7E3AC1EA" w14:textId="585378D7" w:rsidR="005A530B" w:rsidRPr="005A530B" w:rsidRDefault="005A530B" w:rsidP="005A530B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t this point the array is sorted.</w:t>
      </w:r>
    </w:p>
    <w:p w14:paraId="2F2E255F" w14:textId="77777777" w:rsidR="005A530B" w:rsidRPr="005A530B" w:rsidRDefault="005A530B" w:rsidP="005A530B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Demonstration :</w:t>
      </w:r>
    </w:p>
    <w:p w14:paraId="185C6EA1" w14:textId="4069E6D4" w:rsidR="005A530B" w:rsidRPr="005A530B" w:rsidRDefault="00BA5D70" w:rsidP="005A530B">
      <w:pPr>
        <w:pStyle w:val="Heading1"/>
        <w:numPr>
          <w:ilvl w:val="0"/>
          <w:numId w:val="5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I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nitial 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D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ta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: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7 5 3 9 1</w:t>
      </w:r>
    </w:p>
    <w:p w14:paraId="2D0CC40C" w14:textId="4FBD2ABD" w:rsidR="005A530B" w:rsidRPr="005A530B" w:rsidRDefault="00BA5D70" w:rsidP="005A530B">
      <w:pPr>
        <w:pStyle w:val="Heading1"/>
        <w:numPr>
          <w:ilvl w:val="0"/>
          <w:numId w:val="5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P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ss 1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: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5 3 7 1 9</w:t>
      </w:r>
    </w:p>
    <w:p w14:paraId="5DC9C49E" w14:textId="2186E99F" w:rsidR="005A530B" w:rsidRPr="005A530B" w:rsidRDefault="00BA5D70" w:rsidP="005A530B">
      <w:pPr>
        <w:pStyle w:val="Heading1"/>
        <w:numPr>
          <w:ilvl w:val="0"/>
          <w:numId w:val="5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P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ss 2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: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3 5 1 7 9</w:t>
      </w:r>
    </w:p>
    <w:p w14:paraId="2088CD73" w14:textId="2EEBA788" w:rsidR="005A530B" w:rsidRPr="005A530B" w:rsidRDefault="00BA5D70" w:rsidP="005A530B">
      <w:pPr>
        <w:pStyle w:val="Heading1"/>
        <w:numPr>
          <w:ilvl w:val="0"/>
          <w:numId w:val="5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P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ss 3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:</w:t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3 1 5 7 9</w:t>
      </w:r>
    </w:p>
    <w:p w14:paraId="3B3E6568" w14:textId="4354FDC7" w:rsidR="005A530B" w:rsidRPr="005A530B" w:rsidRDefault="00BA5D70" w:rsidP="005A530B">
      <w:pPr>
        <w:pStyle w:val="Heading1"/>
        <w:numPr>
          <w:ilvl w:val="0"/>
          <w:numId w:val="5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P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ass 4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:</w:t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 xml:space="preserve"> </w:t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292DE7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ab/>
      </w:r>
      <w:r w:rsidR="005A530B"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1 3 5 7 9</w:t>
      </w:r>
    </w:p>
    <w:p w14:paraId="234FE71E" w14:textId="77777777" w:rsidR="00BE3020" w:rsidRDefault="005A530B" w:rsidP="005A530B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5A530B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Write a program segment to sort a byte array (DATA DB 7 5 3 9 1)by the bubblesort algorithm. The program should put the offset address of the array in Sl and the number of elements in variable N.</w:t>
      </w:r>
    </w:p>
    <w:p w14:paraId="1259E244" w14:textId="02737B5A" w:rsidR="00391D13" w:rsidRDefault="00F430E7" w:rsidP="005A530B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73631BA3" w14:textId="3C28329A" w:rsidR="00460B76" w:rsidRDefault="00460B76" w:rsidP="00460B76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2"/>
        <w:gridCol w:w="8182"/>
      </w:tblGrid>
      <w:tr w:rsidR="00453C22" w:rsidRPr="00453C22" w14:paraId="02CE12E0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62AF330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38C0376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41194DE5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35B0C207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6B6D632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1F440633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FAE8854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2666DA08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9105345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625757E7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4BD430F4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494F1DE7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2C7332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3F016B1B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476B6C9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24AA70DE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B3AFB6F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20CCCD55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WAP </w:t>
            </w:r>
            <w:r w:rsidRPr="00453C22">
              <w:rPr>
                <w:rFonts w:ascii="Consolas" w:eastAsia="Times New Roman" w:hAnsi="Consolas" w:cs="Times New Roman"/>
                <w:i/>
                <w:iCs/>
                <w:color w:val="34A7B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?</w:t>
            </w:r>
          </w:p>
          <w:p w14:paraId="6BEE0108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1BA9092B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9B8A9EC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7C5BA23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N </w:t>
            </w:r>
            <w:r w:rsidRPr="00453C22">
              <w:rPr>
                <w:rFonts w:ascii="Consolas" w:eastAsia="Times New Roman" w:hAnsi="Consolas" w:cs="Times New Roman"/>
                <w:i/>
                <w:iCs/>
                <w:color w:val="34A7B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</w:p>
          <w:p w14:paraId="626A1B5F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5210E58E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ED1818D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0663CA47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ARRAY </w:t>
            </w:r>
            <w:r w:rsidRPr="00453C22">
              <w:rPr>
                <w:rFonts w:ascii="Consolas" w:eastAsia="Times New Roman" w:hAnsi="Consolas" w:cs="Times New Roman"/>
                <w:i/>
                <w:iCs/>
                <w:color w:val="34A7B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7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7</w:t>
            </w:r>
          </w:p>
          <w:p w14:paraId="3D53C748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7488E541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D434E9A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4A2B57DD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7BD6A51B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0B8B6D7A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2CFF6E8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3F400BB5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CODE                           </w:t>
            </w:r>
          </w:p>
          <w:p w14:paraId="170DE809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06E5D746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EF38A6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601099C2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7E77E5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0E525525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A8056FF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689641D0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453C22">
              <w:rPr>
                <w:rFonts w:ascii="Consolas" w:eastAsia="Times New Roman" w:hAnsi="Consolas" w:cs="Times New Roman"/>
                <w:color w:val="427E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TART: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WAP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767A5D9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3EF2F80F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79921B8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18AF48F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OFFSET ARRAY    </w:t>
            </w:r>
            <w:r w:rsidRPr="00453C22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; storing array offset in SI </w:t>
            </w:r>
          </w:p>
          <w:p w14:paraId="178E08C4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5C5186E9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A231B6A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7FDF5B50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36BF19E7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72C8A84C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EB18A3C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3C1107B9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74621B92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3ECEB04C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ED59FB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2AA1BB17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9933115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6A3131EC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A4E19E5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41442834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453C22">
              <w:rPr>
                <w:rFonts w:ascii="Consolas" w:eastAsia="Times New Roman" w:hAnsi="Consolas" w:cs="Times New Roman"/>
                <w:color w:val="427E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OMPARISON: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     </w:t>
            </w:r>
          </w:p>
          <w:p w14:paraId="6EC72DB4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433727DB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C551B59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680725C2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   </w:t>
            </w:r>
          </w:p>
          <w:p w14:paraId="75406A33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57D5694E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600C3D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5664F8CC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JBE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OSWAP       </w:t>
            </w:r>
          </w:p>
          <w:p w14:paraId="7AA99C12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5BFBB8EB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135BE76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75D888A2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0EFEB1E8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170512EF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2F1EC95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760DE877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453C22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SWAP:</w:t>
            </w:r>
          </w:p>
          <w:p w14:paraId="0E9C235B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1EC30D1E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8B4092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6DCF1A91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WAP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453C22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indicates swapping has occurred</w:t>
            </w:r>
          </w:p>
          <w:p w14:paraId="3D3B15E0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51658107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BDAEA1A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5853B5BF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XCHG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1E70331C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657DA096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E13CACD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1857EB79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7FF141FE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7836A208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F868950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074E8E58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6BB775FF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3CC97FBD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2F30A69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20E34194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49577FAA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6FCC539F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9364D7B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534716AA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453C22">
              <w:rPr>
                <w:rFonts w:ascii="Consolas" w:eastAsia="Times New Roman" w:hAnsi="Consolas" w:cs="Times New Roman"/>
                <w:color w:val="427E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NOSWAP: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</w:p>
          <w:p w14:paraId="693D4D53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0345F623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CB0FF3D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7D3C8007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N               </w:t>
            </w:r>
            <w:r w:rsidRPr="00453C22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using N as number of elements to loop through array</w:t>
            </w:r>
          </w:p>
          <w:p w14:paraId="15088794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5398A452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E004720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5BB5691F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JNZ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MPARISON</w:t>
            </w:r>
          </w:p>
          <w:p w14:paraId="598EBA94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026F6103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1E4AE7D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5D06BCF0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668B209F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0DD7A048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5E95D20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64A64E78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WAP, </w:t>
            </w:r>
            <w:r w:rsidRPr="00453C22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 </w:t>
            </w:r>
            <w:r w:rsidRPr="00453C22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checks if swapping has occurred</w:t>
            </w:r>
          </w:p>
          <w:p w14:paraId="5B1D4B1E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2D242311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42CB097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lastRenderedPageBreak/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617F60CD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JNZ</w:t>
            </w: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ART               </w:t>
            </w:r>
            <w:r w:rsidRPr="00453C22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if yes, loops again. if not, program ends</w:t>
            </w:r>
          </w:p>
          <w:p w14:paraId="6EB19168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0B084F85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E620663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719BDB2E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03345E0A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453C22" w:rsidRPr="00453C22" w14:paraId="3252DB7B" w14:textId="77777777" w:rsidTr="00453C22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8DF6966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0DDB54DA" w14:textId="77777777" w:rsidR="00453C22" w:rsidRPr="00453C22" w:rsidRDefault="00453C22" w:rsidP="00453C22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453C22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453C22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6D2A177B" w14:textId="7B4764CA" w:rsidR="00460B76" w:rsidRDefault="00460B76" w:rsidP="00460B76"/>
    <w:p w14:paraId="7E96C84B" w14:textId="101DC5C2" w:rsidR="008E2C08" w:rsidRPr="002949C6" w:rsidRDefault="008E2C08" w:rsidP="008E2C08">
      <w:pPr>
        <w:pStyle w:val="Heading1"/>
        <w:spacing w:after="240"/>
        <w:rPr>
          <w:rFonts w:ascii="Gilroy ExtraBold" w:hAnsi="Gilroy ExtraBold"/>
          <w:color w:val="000000" w:themeColor="text1"/>
        </w:rPr>
      </w:pPr>
      <w:r w:rsidRPr="00C45C0C">
        <w:rPr>
          <w:rFonts w:ascii="Gilroy ExtraBold" w:hAnsi="Gilroy ExtraBold"/>
          <w:color w:val="000000" w:themeColor="text1"/>
        </w:rPr>
        <w:t xml:space="preserve">Question </w:t>
      </w:r>
      <w:r>
        <w:rPr>
          <w:rFonts w:ascii="Gilroy ExtraBold" w:hAnsi="Gilroy ExtraBold"/>
          <w:color w:val="000000" w:themeColor="text1"/>
        </w:rPr>
        <w:t>3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53A4A5B5" w14:textId="3B750525" w:rsidR="00662FDD" w:rsidRPr="00662FDD" w:rsidRDefault="00662FDD" w:rsidP="00662FDD">
      <w:pPr>
        <w:pStyle w:val="Heading1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662FDD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Implement the following sorting algorithm for a byte array</w:t>
      </w:r>
      <w:r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:</w:t>
      </w:r>
    </w:p>
    <w:p w14:paraId="6E75E2DF" w14:textId="77777777" w:rsidR="00662FDD" w:rsidRPr="00662FDD" w:rsidRDefault="00662FDD" w:rsidP="00662FDD">
      <w:pPr>
        <w:pStyle w:val="Heading1"/>
        <w:numPr>
          <w:ilvl w:val="0"/>
          <w:numId w:val="7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662FDD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i = N</w:t>
      </w:r>
    </w:p>
    <w:p w14:paraId="3B8D8836" w14:textId="77777777" w:rsidR="00662FDD" w:rsidRPr="00662FDD" w:rsidRDefault="00662FDD" w:rsidP="00662FDD">
      <w:pPr>
        <w:pStyle w:val="Heading1"/>
        <w:numPr>
          <w:ilvl w:val="0"/>
          <w:numId w:val="7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662FDD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FOR i=N-1 times DO</w:t>
      </w:r>
    </w:p>
    <w:p w14:paraId="3FAF5B8E" w14:textId="77777777" w:rsidR="00662FDD" w:rsidRPr="00662FDD" w:rsidRDefault="00662FDD" w:rsidP="00662FDD">
      <w:pPr>
        <w:pStyle w:val="Heading1"/>
        <w:numPr>
          <w:ilvl w:val="0"/>
          <w:numId w:val="7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662FDD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Find the position k of the largest element among A[1] ….A[i]</w:t>
      </w:r>
    </w:p>
    <w:p w14:paraId="45582B8E" w14:textId="77777777" w:rsidR="00662FDD" w:rsidRPr="00662FDD" w:rsidRDefault="00662FDD" w:rsidP="00662FDD">
      <w:pPr>
        <w:pStyle w:val="Heading1"/>
        <w:numPr>
          <w:ilvl w:val="0"/>
          <w:numId w:val="7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662FDD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Swap A[k] and A[i]</w:t>
      </w:r>
    </w:p>
    <w:p w14:paraId="628BBFAD" w14:textId="77777777" w:rsidR="00662FDD" w:rsidRPr="00662FDD" w:rsidRDefault="00662FDD" w:rsidP="00662FDD">
      <w:pPr>
        <w:pStyle w:val="Heading1"/>
        <w:numPr>
          <w:ilvl w:val="0"/>
          <w:numId w:val="7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662FDD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i=i-1</w:t>
      </w:r>
    </w:p>
    <w:p w14:paraId="4631F88D" w14:textId="2ADF889D" w:rsidR="00662FDD" w:rsidRPr="005F6239" w:rsidRDefault="00662FDD" w:rsidP="005F6239">
      <w:pPr>
        <w:pStyle w:val="Heading1"/>
        <w:numPr>
          <w:ilvl w:val="0"/>
          <w:numId w:val="7"/>
        </w:numPr>
        <w:spacing w:before="0"/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</w:pPr>
      <w:r w:rsidRPr="00662FDD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END FOR</w:t>
      </w:r>
    </w:p>
    <w:p w14:paraId="041C673E" w14:textId="5D9E89E9" w:rsidR="005F6239" w:rsidRPr="00644545" w:rsidRDefault="00662FDD" w:rsidP="00662FDD">
      <w:pPr>
        <w:pStyle w:val="Heading1"/>
      </w:pPr>
      <w:r w:rsidRPr="00662FDD">
        <w:rPr>
          <w:rFonts w:asciiTheme="minorHAnsi" w:eastAsia="Times New Roman" w:hAnsiTheme="minorHAnsi" w:cstheme="minorHAnsi"/>
          <w:b/>
          <w:bCs/>
          <w:color w:val="5F6368"/>
          <w:spacing w:val="5"/>
          <w:sz w:val="22"/>
          <w:szCs w:val="22"/>
          <w:shd w:val="clear" w:color="auto" w:fill="FFFFFF"/>
        </w:rPr>
        <w:t>Usually algorithms are evaluated on speed by observing how many steps they took to sort a certain data set.</w:t>
      </w:r>
    </w:p>
    <w:p w14:paraId="2D68C785" w14:textId="5C88B88A" w:rsidR="00C340E2" w:rsidRDefault="00C340E2" w:rsidP="00662FDD">
      <w:pPr>
        <w:pStyle w:val="Heading1"/>
        <w:rPr>
          <w:rFonts w:ascii="Gilroy ExtraBold" w:hAnsi="Gilroy ExtraBold"/>
          <w:color w:val="000000" w:themeColor="text1"/>
        </w:rPr>
      </w:pPr>
      <w:r>
        <w:rPr>
          <w:rFonts w:ascii="Gilroy ExtraBold" w:hAnsi="Gilroy ExtraBold"/>
          <w:color w:val="000000" w:themeColor="text1"/>
        </w:rPr>
        <w:t>Answer</w:t>
      </w:r>
      <w:r w:rsidRPr="00C45C0C">
        <w:rPr>
          <w:rFonts w:ascii="Gilroy ExtraBold" w:hAnsi="Gilroy ExtraBold"/>
          <w:color w:val="000000" w:themeColor="text1"/>
        </w:rPr>
        <w:t>:</w:t>
      </w:r>
    </w:p>
    <w:p w14:paraId="418B2932" w14:textId="68B4E29C" w:rsidR="00E65D77" w:rsidRDefault="00E65D77" w:rsidP="00E65D77"/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02"/>
        <w:gridCol w:w="8858"/>
      </w:tblGrid>
      <w:tr w:rsidR="00525ECE" w:rsidRPr="00525ECE" w14:paraId="75E7B580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5CEAED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1 </w:t>
            </w:r>
          </w:p>
        </w:tc>
        <w:tc>
          <w:tcPr>
            <w:tcW w:w="0" w:type="auto"/>
            <w:shd w:val="clear" w:color="auto" w:fill="FFFFFF"/>
            <w:hideMark/>
          </w:tcPr>
          <w:p w14:paraId="5516296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4E3F8540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1B008245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52AD3C1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2 </w:t>
            </w:r>
          </w:p>
        </w:tc>
        <w:tc>
          <w:tcPr>
            <w:tcW w:w="0" w:type="auto"/>
            <w:shd w:val="clear" w:color="auto" w:fill="FFFFFF"/>
            <w:hideMark/>
          </w:tcPr>
          <w:p w14:paraId="670A6E73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63C1BB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5CC3CF1B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D92406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3 </w:t>
            </w:r>
          </w:p>
        </w:tc>
        <w:tc>
          <w:tcPr>
            <w:tcW w:w="0" w:type="auto"/>
            <w:shd w:val="clear" w:color="auto" w:fill="FFFFFF"/>
            <w:hideMark/>
          </w:tcPr>
          <w:p w14:paraId="6EBE4147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DATA        </w:t>
            </w:r>
          </w:p>
          <w:p w14:paraId="13DB3D1A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013FA551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EED35A5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4 </w:t>
            </w:r>
          </w:p>
        </w:tc>
        <w:tc>
          <w:tcPr>
            <w:tcW w:w="0" w:type="auto"/>
            <w:shd w:val="clear" w:color="auto" w:fill="FFFFFF"/>
            <w:hideMark/>
          </w:tcPr>
          <w:p w14:paraId="4D2FD7ED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SWAP </w:t>
            </w:r>
            <w:r w:rsidRPr="00525ECE">
              <w:rPr>
                <w:rFonts w:ascii="Consolas" w:eastAsia="Times New Roman" w:hAnsi="Consolas" w:cs="Times New Roman"/>
                <w:i/>
                <w:iCs/>
                <w:color w:val="34A7B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?  </w:t>
            </w:r>
          </w:p>
          <w:p w14:paraId="3F7B88E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3169FB73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1B5CC07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5 </w:t>
            </w:r>
          </w:p>
        </w:tc>
        <w:tc>
          <w:tcPr>
            <w:tcW w:w="0" w:type="auto"/>
            <w:shd w:val="clear" w:color="auto" w:fill="FFFFFF"/>
            <w:hideMark/>
          </w:tcPr>
          <w:p w14:paraId="3660D37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N </w:t>
            </w:r>
            <w:r w:rsidRPr="00525ECE">
              <w:rPr>
                <w:rFonts w:ascii="Consolas" w:eastAsia="Times New Roman" w:hAnsi="Consolas" w:cs="Times New Roman"/>
                <w:i/>
                <w:iCs/>
                <w:color w:val="34A7B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</w:p>
          <w:p w14:paraId="3B9DD7B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232746AB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9E02E70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6 </w:t>
            </w:r>
          </w:p>
        </w:tc>
        <w:tc>
          <w:tcPr>
            <w:tcW w:w="0" w:type="auto"/>
            <w:shd w:val="clear" w:color="auto" w:fill="FFFFFF"/>
            <w:hideMark/>
          </w:tcPr>
          <w:p w14:paraId="3862595A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ARRAY </w:t>
            </w:r>
            <w:r w:rsidRPr="00525ECE">
              <w:rPr>
                <w:rFonts w:ascii="Consolas" w:eastAsia="Times New Roman" w:hAnsi="Consolas" w:cs="Times New Roman"/>
                <w:i/>
                <w:iCs/>
                <w:color w:val="34A7B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7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4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8</w:t>
            </w:r>
          </w:p>
          <w:p w14:paraId="300AA34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71629F33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4CEE078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7 </w:t>
            </w:r>
          </w:p>
        </w:tc>
        <w:tc>
          <w:tcPr>
            <w:tcW w:w="0" w:type="auto"/>
            <w:shd w:val="clear" w:color="auto" w:fill="FFFFFF"/>
            <w:hideMark/>
          </w:tcPr>
          <w:p w14:paraId="7F8626F8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5891EDF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1E024998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F826781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8 </w:t>
            </w:r>
          </w:p>
        </w:tc>
        <w:tc>
          <w:tcPr>
            <w:tcW w:w="0" w:type="auto"/>
            <w:shd w:val="clear" w:color="auto" w:fill="FFFFFF"/>
            <w:hideMark/>
          </w:tcPr>
          <w:p w14:paraId="78C9A2FE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CODE    </w:t>
            </w:r>
          </w:p>
          <w:p w14:paraId="6A7ED01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7BFD7840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8CDFF05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 9 </w:t>
            </w:r>
          </w:p>
        </w:tc>
        <w:tc>
          <w:tcPr>
            <w:tcW w:w="0" w:type="auto"/>
            <w:shd w:val="clear" w:color="auto" w:fill="FFFFFF"/>
            <w:hideMark/>
          </w:tcPr>
          <w:p w14:paraId="71BD427F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04AD009F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8BDD47B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5FB1AB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0 </w:t>
            </w:r>
          </w:p>
        </w:tc>
        <w:tc>
          <w:tcPr>
            <w:tcW w:w="0" w:type="auto"/>
            <w:shd w:val="clear" w:color="auto" w:fill="FFFFFF"/>
            <w:hideMark/>
          </w:tcPr>
          <w:p w14:paraId="4D3C0AC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OFFSET ARRAY        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storing array offset in SI</w:t>
            </w:r>
          </w:p>
          <w:p w14:paraId="13769EF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27634288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58D4F98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1 </w:t>
            </w:r>
          </w:p>
        </w:tc>
        <w:tc>
          <w:tcPr>
            <w:tcW w:w="0" w:type="auto"/>
            <w:shd w:val="clear" w:color="auto" w:fill="FFFFFF"/>
            <w:hideMark/>
          </w:tcPr>
          <w:p w14:paraId="09335D0E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 </w:t>
            </w:r>
          </w:p>
          <w:p w14:paraId="1285859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17A78040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5FC303A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2 </w:t>
            </w:r>
          </w:p>
        </w:tc>
        <w:tc>
          <w:tcPr>
            <w:tcW w:w="0" w:type="auto"/>
            <w:shd w:val="clear" w:color="auto" w:fill="FFFFFF"/>
            <w:hideMark/>
          </w:tcPr>
          <w:p w14:paraId="56D2EC3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                       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retaining value of N for first cycle</w:t>
            </w:r>
          </w:p>
          <w:p w14:paraId="74BD27A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60C10B00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0FEFC27D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3 </w:t>
            </w:r>
          </w:p>
        </w:tc>
        <w:tc>
          <w:tcPr>
            <w:tcW w:w="0" w:type="auto"/>
            <w:shd w:val="clear" w:color="auto" w:fill="FFFFFF"/>
            <w:hideMark/>
          </w:tcPr>
          <w:p w14:paraId="7C04E177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24A8AF0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150FBE7F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68CFFBD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4 </w:t>
            </w:r>
          </w:p>
        </w:tc>
        <w:tc>
          <w:tcPr>
            <w:tcW w:w="0" w:type="auto"/>
            <w:shd w:val="clear" w:color="auto" w:fill="FFFFFF"/>
            <w:hideMark/>
          </w:tcPr>
          <w:p w14:paraId="0DFCE563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427E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TART: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 </w:t>
            </w:r>
          </w:p>
          <w:p w14:paraId="39F8B39F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5EFFC321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80BB88D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5 </w:t>
            </w:r>
          </w:p>
        </w:tc>
        <w:tc>
          <w:tcPr>
            <w:tcW w:w="0" w:type="auto"/>
            <w:shd w:val="clear" w:color="auto" w:fill="FFFFFF"/>
            <w:hideMark/>
          </w:tcPr>
          <w:p w14:paraId="14B3A55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4ADB6D5F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6CBDC696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4EDBF3A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6 </w:t>
            </w:r>
          </w:p>
        </w:tc>
        <w:tc>
          <w:tcPr>
            <w:tcW w:w="0" w:type="auto"/>
            <w:shd w:val="clear" w:color="auto" w:fill="FFFFFF"/>
            <w:hideMark/>
          </w:tcPr>
          <w:p w14:paraId="7FCDDFA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EC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                   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decrementing N whenever the least number is caught</w:t>
            </w:r>
          </w:p>
          <w:p w14:paraId="180AADE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16FCA96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77862A0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7 </w:t>
            </w:r>
          </w:p>
        </w:tc>
        <w:tc>
          <w:tcPr>
            <w:tcW w:w="0" w:type="auto"/>
            <w:shd w:val="clear" w:color="auto" w:fill="FFFFFF"/>
            <w:hideMark/>
          </w:tcPr>
          <w:p w14:paraId="706C70F5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WAP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indicates least value is caught</w:t>
            </w:r>
          </w:p>
          <w:p w14:paraId="0B36693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7D980A26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78BBA14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8 </w:t>
            </w:r>
          </w:p>
        </w:tc>
        <w:tc>
          <w:tcPr>
            <w:tcW w:w="0" w:type="auto"/>
            <w:shd w:val="clear" w:color="auto" w:fill="FFFFFF"/>
            <w:hideMark/>
          </w:tcPr>
          <w:p w14:paraId="5126F0E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incrementing SI whenever the least value is caught and stored in it</w:t>
            </w:r>
          </w:p>
          <w:p w14:paraId="5DF43B6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8923AC9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CCA604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19 </w:t>
            </w:r>
          </w:p>
        </w:tc>
        <w:tc>
          <w:tcPr>
            <w:tcW w:w="0" w:type="auto"/>
            <w:shd w:val="clear" w:color="auto" w:fill="FFFFFF"/>
            <w:hideMark/>
          </w:tcPr>
          <w:p w14:paraId="0ADD0D4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5D52B26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7A95371C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CE5FB0D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0 </w:t>
            </w:r>
          </w:p>
        </w:tc>
        <w:tc>
          <w:tcPr>
            <w:tcW w:w="0" w:type="auto"/>
            <w:shd w:val="clear" w:color="auto" w:fill="FFFFFF"/>
            <w:hideMark/>
          </w:tcPr>
          <w:p w14:paraId="0DDCE6E3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6E9238AD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3D028C5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9702D8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1 </w:t>
            </w:r>
          </w:p>
        </w:tc>
        <w:tc>
          <w:tcPr>
            <w:tcW w:w="0" w:type="auto"/>
            <w:shd w:val="clear" w:color="auto" w:fill="FFFFFF"/>
            <w:hideMark/>
          </w:tcPr>
          <w:p w14:paraId="6F8F4D5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797C0E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1F58A049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3B8F90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2 </w:t>
            </w:r>
          </w:p>
        </w:tc>
        <w:tc>
          <w:tcPr>
            <w:tcW w:w="0" w:type="auto"/>
            <w:shd w:val="clear" w:color="auto" w:fill="FFFFFF"/>
            <w:hideMark/>
          </w:tcPr>
          <w:p w14:paraId="0A35D411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427E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OMPARISON: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</w:p>
          <w:p w14:paraId="4E1539D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1AE7FDDE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609C65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3 </w:t>
            </w:r>
          </w:p>
        </w:tc>
        <w:tc>
          <w:tcPr>
            <w:tcW w:w="0" w:type="auto"/>
            <w:shd w:val="clear" w:color="auto" w:fill="FFFFFF"/>
            <w:hideMark/>
          </w:tcPr>
          <w:p w14:paraId="6009FB4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   </w:t>
            </w:r>
          </w:p>
          <w:p w14:paraId="79FA85B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6CEB3337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102FF65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4 </w:t>
            </w:r>
          </w:p>
        </w:tc>
        <w:tc>
          <w:tcPr>
            <w:tcW w:w="0" w:type="auto"/>
            <w:shd w:val="clear" w:color="auto" w:fill="FFFFFF"/>
            <w:hideMark/>
          </w:tcPr>
          <w:p w14:paraId="7B0CA60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DL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  </w:t>
            </w:r>
          </w:p>
          <w:p w14:paraId="2F4B0AD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0E034156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618BAC5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5 </w:t>
            </w:r>
          </w:p>
        </w:tc>
        <w:tc>
          <w:tcPr>
            <w:tcW w:w="0" w:type="auto"/>
            <w:shd w:val="clear" w:color="auto" w:fill="FFFFFF"/>
            <w:hideMark/>
          </w:tcPr>
          <w:p w14:paraId="4DC1DFB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   </w:t>
            </w:r>
          </w:p>
          <w:p w14:paraId="21B092FA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2BCEF6F4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DEE42C8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6 </w:t>
            </w:r>
          </w:p>
        </w:tc>
        <w:tc>
          <w:tcPr>
            <w:tcW w:w="0" w:type="auto"/>
            <w:shd w:val="clear" w:color="auto" w:fill="FFFFFF"/>
            <w:hideMark/>
          </w:tcPr>
          <w:p w14:paraId="2884B18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JBE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NEXT       </w:t>
            </w:r>
          </w:p>
          <w:p w14:paraId="059B245F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63BEF90B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DE4A91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7 </w:t>
            </w:r>
          </w:p>
        </w:tc>
        <w:tc>
          <w:tcPr>
            <w:tcW w:w="0" w:type="auto"/>
            <w:shd w:val="clear" w:color="auto" w:fill="FFFFFF"/>
            <w:hideMark/>
          </w:tcPr>
          <w:p w14:paraId="08377E8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53FE744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1D6A8DB8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064F88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8 </w:t>
            </w:r>
          </w:p>
        </w:tc>
        <w:tc>
          <w:tcPr>
            <w:tcW w:w="0" w:type="auto"/>
            <w:shd w:val="clear" w:color="auto" w:fill="FFFFFF"/>
            <w:hideMark/>
          </w:tcPr>
          <w:p w14:paraId="2C9E611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SWAP:</w:t>
            </w:r>
          </w:p>
          <w:p w14:paraId="52FF0B8A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08C66632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1BCB847E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29 </w:t>
            </w:r>
          </w:p>
        </w:tc>
        <w:tc>
          <w:tcPr>
            <w:tcW w:w="0" w:type="auto"/>
            <w:shd w:val="clear" w:color="auto" w:fill="FFFFFF"/>
            <w:hideMark/>
          </w:tcPr>
          <w:p w14:paraId="69A6958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WAP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36C398B7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742588D3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E4B4B1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0 </w:t>
            </w:r>
          </w:p>
        </w:tc>
        <w:tc>
          <w:tcPr>
            <w:tcW w:w="0" w:type="auto"/>
            <w:shd w:val="clear" w:color="auto" w:fill="FFFFFF"/>
            <w:hideMark/>
          </w:tcPr>
          <w:p w14:paraId="698D147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XCHG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+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6456E1E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211E5B3F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5EFEF70B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1 </w:t>
            </w:r>
          </w:p>
        </w:tc>
        <w:tc>
          <w:tcPr>
            <w:tcW w:w="0" w:type="auto"/>
            <w:shd w:val="clear" w:color="auto" w:fill="FFFFFF"/>
            <w:hideMark/>
          </w:tcPr>
          <w:p w14:paraId="76584C8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347C56E5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07CF7A56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49F4160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2 </w:t>
            </w:r>
          </w:p>
        </w:tc>
        <w:tc>
          <w:tcPr>
            <w:tcW w:w="0" w:type="auto"/>
            <w:shd w:val="clear" w:color="auto" w:fill="FFFFFF"/>
            <w:hideMark/>
          </w:tcPr>
          <w:p w14:paraId="0C9BD047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5091E37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63CC67A7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D94FAA0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3 </w:t>
            </w:r>
          </w:p>
        </w:tc>
        <w:tc>
          <w:tcPr>
            <w:tcW w:w="0" w:type="auto"/>
            <w:shd w:val="clear" w:color="auto" w:fill="FFFFFF"/>
            <w:hideMark/>
          </w:tcPr>
          <w:p w14:paraId="175FAD9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4C93F93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29A7D1F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3B1661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4 </w:t>
            </w:r>
          </w:p>
        </w:tc>
        <w:tc>
          <w:tcPr>
            <w:tcW w:w="0" w:type="auto"/>
            <w:shd w:val="clear" w:color="auto" w:fill="FFFFFF"/>
            <w:hideMark/>
          </w:tcPr>
          <w:p w14:paraId="37A6FDFD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427E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NEXT:</w:t>
            </w:r>
          </w:p>
          <w:p w14:paraId="1C6AA72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778548C5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BBEE9D3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5 </w:t>
            </w:r>
          </w:p>
        </w:tc>
        <w:tc>
          <w:tcPr>
            <w:tcW w:w="0" w:type="auto"/>
            <w:shd w:val="clear" w:color="auto" w:fill="FFFFFF"/>
            <w:hideMark/>
          </w:tcPr>
          <w:p w14:paraId="261D1C25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 </w:t>
            </w:r>
          </w:p>
          <w:p w14:paraId="45CD7EC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7C2E9A8C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F459B69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6 </w:t>
            </w:r>
          </w:p>
        </w:tc>
        <w:tc>
          <w:tcPr>
            <w:tcW w:w="0" w:type="auto"/>
            <w:shd w:val="clear" w:color="auto" w:fill="FFFFFF"/>
            <w:hideMark/>
          </w:tcPr>
          <w:p w14:paraId="3C67F013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N               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using N as number of elements to loop through array</w:t>
            </w:r>
          </w:p>
          <w:p w14:paraId="7A71D613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5C82F5CE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2EBF29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7 </w:t>
            </w:r>
          </w:p>
        </w:tc>
        <w:tc>
          <w:tcPr>
            <w:tcW w:w="0" w:type="auto"/>
            <w:shd w:val="clear" w:color="auto" w:fill="FFFFFF"/>
            <w:hideMark/>
          </w:tcPr>
          <w:p w14:paraId="50C706FD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JNZ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MPARISON  </w:t>
            </w:r>
          </w:p>
          <w:p w14:paraId="7E63FA36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E5B9C62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71CDA58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8 </w:t>
            </w:r>
          </w:p>
        </w:tc>
        <w:tc>
          <w:tcPr>
            <w:tcW w:w="0" w:type="auto"/>
            <w:shd w:val="clear" w:color="auto" w:fill="FFFFFF"/>
            <w:hideMark/>
          </w:tcPr>
          <w:p w14:paraId="18F13B23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</w:t>
            </w:r>
          </w:p>
          <w:p w14:paraId="79766708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ECA4E12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B8B4CD2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39 </w:t>
            </w:r>
          </w:p>
        </w:tc>
        <w:tc>
          <w:tcPr>
            <w:tcW w:w="0" w:type="auto"/>
            <w:shd w:val="clear" w:color="auto" w:fill="FFFFFF"/>
            <w:hideMark/>
          </w:tcPr>
          <w:p w14:paraId="1A0ED960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WAP, </w:t>
            </w:r>
            <w:r w:rsidRPr="00525ECE">
              <w:rPr>
                <w:rFonts w:ascii="Consolas" w:eastAsia="Times New Roman" w:hAnsi="Consolas" w:cs="Times New Roman"/>
                <w:color w:val="7C4FCD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 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checks if least value is caught</w:t>
            </w:r>
          </w:p>
          <w:p w14:paraId="46B5FD7C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2E742EAF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4221E21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lastRenderedPageBreak/>
              <w:t> 40 </w:t>
            </w:r>
          </w:p>
        </w:tc>
        <w:tc>
          <w:tcPr>
            <w:tcW w:w="0" w:type="auto"/>
            <w:shd w:val="clear" w:color="auto" w:fill="FFFFFF"/>
            <w:hideMark/>
          </w:tcPr>
          <w:p w14:paraId="28EAF56E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JNZ</w:t>
            </w: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START                       </w:t>
            </w:r>
            <w:r w:rsidRPr="00525ECE">
              <w:rPr>
                <w:rFonts w:ascii="Consolas" w:eastAsia="Times New Roman" w:hAnsi="Consolas" w:cs="Times New Roman"/>
                <w:color w:val="A5A5A5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; if yes, loops again. if not, program ends</w:t>
            </w:r>
          </w:p>
          <w:p w14:paraId="58D64078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8D4FAAC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3A2FC96A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41 </w:t>
            </w:r>
          </w:p>
        </w:tc>
        <w:tc>
          <w:tcPr>
            <w:tcW w:w="0" w:type="auto"/>
            <w:shd w:val="clear" w:color="auto" w:fill="FFFFFF"/>
            <w:hideMark/>
          </w:tcPr>
          <w:p w14:paraId="564EB92E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          </w:t>
            </w:r>
          </w:p>
          <w:p w14:paraId="2522F31A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</w:p>
        </w:tc>
      </w:tr>
      <w:tr w:rsidR="00525ECE" w:rsidRPr="00525ECE" w14:paraId="4A35D399" w14:textId="77777777" w:rsidTr="00525ECE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  <w:hideMark/>
          </w:tcPr>
          <w:p w14:paraId="2DA1643D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858585"/>
                <w:sz w:val="16"/>
                <w:szCs w:val="16"/>
                <w:bdr w:val="none" w:sz="0" w:space="0" w:color="auto" w:frame="1"/>
                <w:lang w:val="en-PK" w:eastAsia="en-PK"/>
              </w:rPr>
              <w:t> 42 </w:t>
            </w:r>
          </w:p>
        </w:tc>
        <w:tc>
          <w:tcPr>
            <w:tcW w:w="0" w:type="auto"/>
            <w:shd w:val="clear" w:color="auto" w:fill="FFFFFF"/>
            <w:hideMark/>
          </w:tcPr>
          <w:p w14:paraId="238F4424" w14:textId="77777777" w:rsidR="00525ECE" w:rsidRPr="00525ECE" w:rsidRDefault="00525ECE" w:rsidP="00525ECE">
            <w:pPr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PK" w:eastAsia="en-PK"/>
              </w:rPr>
            </w:pPr>
            <w:r w:rsidRPr="00525ECE">
              <w:rPr>
                <w:rFonts w:ascii="Consolas" w:eastAsia="Times New Roman" w:hAnsi="Consolas" w:cs="Times New Roman"/>
                <w:color w:val="00000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525ECE">
              <w:rPr>
                <w:rFonts w:ascii="Consolas" w:eastAsia="Times New Roman" w:hAnsi="Consolas" w:cs="Times New Roman"/>
                <w:color w:val="C70040"/>
                <w:sz w:val="16"/>
                <w:szCs w:val="16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33601258" w14:textId="1651E12B" w:rsidR="00180BCC" w:rsidRDefault="00180BCC" w:rsidP="00E65D77"/>
    <w:p w14:paraId="22E953BC" w14:textId="77777777" w:rsidR="00963A86" w:rsidRDefault="00963A86" w:rsidP="00963A86">
      <w:pP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</w:pPr>
      <w:r w:rsidRPr="0081519B"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  <w:t>For the data set given in question 1 , which algorithm you feel is faster, Bubble sort or select sort? (Hint : See which algorithm does less swapping)</w:t>
      </w:r>
    </w:p>
    <w:p w14:paraId="6C3E280A" w14:textId="77777777" w:rsidR="00963A86" w:rsidRPr="009F7AC6" w:rsidRDefault="00963A86" w:rsidP="00963A86">
      <w:pPr>
        <w:rPr>
          <w:rFonts w:ascii="Roboto" w:eastAsia="Times New Roman" w:hAnsi="Roboto" w:cs="Times New Roman"/>
          <w:color w:val="5F6368"/>
          <w:spacing w:val="5"/>
          <w:sz w:val="18"/>
          <w:szCs w:val="18"/>
          <w:shd w:val="clear" w:color="auto" w:fill="FFFFFF"/>
        </w:rPr>
      </w:pPr>
    </w:p>
    <w:p w14:paraId="2792F22F" w14:textId="77777777" w:rsidR="00963A86" w:rsidRDefault="00963A86" w:rsidP="00963A86">
      <w:r>
        <w:t>Selection sort requires less number of variables and has less cycles as it selects the indexes instead of exchanging them again and again.</w:t>
      </w:r>
    </w:p>
    <w:p w14:paraId="5E37EF6F" w14:textId="77777777" w:rsidR="00963A86" w:rsidRPr="00E65D77" w:rsidRDefault="00963A86" w:rsidP="00E65D77"/>
    <w:sectPr w:rsidR="00963A86" w:rsidRPr="00E65D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Roboto">
    <w:panose1 w:val="00000000000000000000"/>
    <w:charset w:val="00"/>
    <w:family w:val="auto"/>
    <w:pitch w:val="variable"/>
    <w:sig w:usb0="E00002EF" w:usb1="5000205B" w:usb2="0000002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07313D"/>
    <w:multiLevelType w:val="hybridMultilevel"/>
    <w:tmpl w:val="627CBE5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2D5B12"/>
    <w:multiLevelType w:val="hybridMultilevel"/>
    <w:tmpl w:val="01CE795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C65AC16"/>
    <w:multiLevelType w:val="multilevel"/>
    <w:tmpl w:val="1B46B01E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3CD03AAF"/>
    <w:multiLevelType w:val="hybridMultilevel"/>
    <w:tmpl w:val="0A722ED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4911129"/>
    <w:multiLevelType w:val="hybridMultilevel"/>
    <w:tmpl w:val="2F7E74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17A14FB"/>
    <w:multiLevelType w:val="hybridMultilevel"/>
    <w:tmpl w:val="0528395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163A98"/>
    <w:multiLevelType w:val="hybridMultilevel"/>
    <w:tmpl w:val="4050D28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21218666">
    <w:abstractNumId w:val="1"/>
  </w:num>
  <w:num w:numId="2" w16cid:durableId="32510305">
    <w:abstractNumId w:val="2"/>
  </w:num>
  <w:num w:numId="3" w16cid:durableId="1170754426">
    <w:abstractNumId w:val="3"/>
  </w:num>
  <w:num w:numId="4" w16cid:durableId="1216308555">
    <w:abstractNumId w:val="0"/>
  </w:num>
  <w:num w:numId="5" w16cid:durableId="1687950159">
    <w:abstractNumId w:val="5"/>
  </w:num>
  <w:num w:numId="6" w16cid:durableId="504590710">
    <w:abstractNumId w:val="6"/>
  </w:num>
  <w:num w:numId="7" w16cid:durableId="135857794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A0NTI1tzQ0NrWwNDFX0lEKTi0uzszPAykwNKwFAP/XGlItAAAA"/>
  </w:docVars>
  <w:rsids>
    <w:rsidRoot w:val="0081519B"/>
    <w:rsid w:val="0001143E"/>
    <w:rsid w:val="000208C5"/>
    <w:rsid w:val="000241E1"/>
    <w:rsid w:val="00046889"/>
    <w:rsid w:val="000518B1"/>
    <w:rsid w:val="000570C0"/>
    <w:rsid w:val="00064B4F"/>
    <w:rsid w:val="00065A59"/>
    <w:rsid w:val="000A7238"/>
    <w:rsid w:val="000B1FF4"/>
    <w:rsid w:val="000B300E"/>
    <w:rsid w:val="000C6EA3"/>
    <w:rsid w:val="000E0864"/>
    <w:rsid w:val="0011663F"/>
    <w:rsid w:val="00121EC6"/>
    <w:rsid w:val="00124972"/>
    <w:rsid w:val="001326EC"/>
    <w:rsid w:val="0013719E"/>
    <w:rsid w:val="00143C34"/>
    <w:rsid w:val="001447A3"/>
    <w:rsid w:val="00150AC8"/>
    <w:rsid w:val="0017327E"/>
    <w:rsid w:val="001739D4"/>
    <w:rsid w:val="00180BCC"/>
    <w:rsid w:val="00181D92"/>
    <w:rsid w:val="00182BDB"/>
    <w:rsid w:val="00184B96"/>
    <w:rsid w:val="00186F93"/>
    <w:rsid w:val="001907F1"/>
    <w:rsid w:val="001C12D5"/>
    <w:rsid w:val="002073C7"/>
    <w:rsid w:val="002076B0"/>
    <w:rsid w:val="00210734"/>
    <w:rsid w:val="00247A7B"/>
    <w:rsid w:val="00250963"/>
    <w:rsid w:val="00263003"/>
    <w:rsid w:val="00277967"/>
    <w:rsid w:val="002803E1"/>
    <w:rsid w:val="00284C93"/>
    <w:rsid w:val="00292DE7"/>
    <w:rsid w:val="002949C6"/>
    <w:rsid w:val="002E7FB7"/>
    <w:rsid w:val="003423BB"/>
    <w:rsid w:val="00346148"/>
    <w:rsid w:val="00391D13"/>
    <w:rsid w:val="00396B63"/>
    <w:rsid w:val="003A2632"/>
    <w:rsid w:val="003C2880"/>
    <w:rsid w:val="003F2FCC"/>
    <w:rsid w:val="003F7C99"/>
    <w:rsid w:val="00400605"/>
    <w:rsid w:val="00402034"/>
    <w:rsid w:val="00411500"/>
    <w:rsid w:val="00421B18"/>
    <w:rsid w:val="00433880"/>
    <w:rsid w:val="00453C22"/>
    <w:rsid w:val="00460B76"/>
    <w:rsid w:val="004A7588"/>
    <w:rsid w:val="004F2656"/>
    <w:rsid w:val="00515003"/>
    <w:rsid w:val="00516260"/>
    <w:rsid w:val="00525ECE"/>
    <w:rsid w:val="00571FEB"/>
    <w:rsid w:val="005A530B"/>
    <w:rsid w:val="005C6217"/>
    <w:rsid w:val="005D71D4"/>
    <w:rsid w:val="005F2185"/>
    <w:rsid w:val="005F6239"/>
    <w:rsid w:val="00601095"/>
    <w:rsid w:val="00613EF4"/>
    <w:rsid w:val="0061658F"/>
    <w:rsid w:val="00616EA8"/>
    <w:rsid w:val="006176CA"/>
    <w:rsid w:val="006244D0"/>
    <w:rsid w:val="00636CC6"/>
    <w:rsid w:val="00644545"/>
    <w:rsid w:val="006539EE"/>
    <w:rsid w:val="00657931"/>
    <w:rsid w:val="00662FDD"/>
    <w:rsid w:val="006809AC"/>
    <w:rsid w:val="006C0EE4"/>
    <w:rsid w:val="006F61AE"/>
    <w:rsid w:val="00714FAB"/>
    <w:rsid w:val="007169BE"/>
    <w:rsid w:val="007170F0"/>
    <w:rsid w:val="00717B5A"/>
    <w:rsid w:val="00724390"/>
    <w:rsid w:val="0072566F"/>
    <w:rsid w:val="007371BB"/>
    <w:rsid w:val="00740884"/>
    <w:rsid w:val="00743614"/>
    <w:rsid w:val="00744C28"/>
    <w:rsid w:val="007656A0"/>
    <w:rsid w:val="00772E8C"/>
    <w:rsid w:val="007952CF"/>
    <w:rsid w:val="00797042"/>
    <w:rsid w:val="007979A6"/>
    <w:rsid w:val="007B0652"/>
    <w:rsid w:val="00801001"/>
    <w:rsid w:val="0081519B"/>
    <w:rsid w:val="0082799F"/>
    <w:rsid w:val="00845576"/>
    <w:rsid w:val="00854362"/>
    <w:rsid w:val="00854A97"/>
    <w:rsid w:val="00892A38"/>
    <w:rsid w:val="008938E6"/>
    <w:rsid w:val="008C665A"/>
    <w:rsid w:val="008E2C08"/>
    <w:rsid w:val="008F3D47"/>
    <w:rsid w:val="00912706"/>
    <w:rsid w:val="00914C53"/>
    <w:rsid w:val="00930C05"/>
    <w:rsid w:val="00963A86"/>
    <w:rsid w:val="00965A86"/>
    <w:rsid w:val="009762B6"/>
    <w:rsid w:val="00990C7D"/>
    <w:rsid w:val="009B7980"/>
    <w:rsid w:val="009F7AC6"/>
    <w:rsid w:val="00A03586"/>
    <w:rsid w:val="00A07004"/>
    <w:rsid w:val="00A71E0D"/>
    <w:rsid w:val="00A72B7F"/>
    <w:rsid w:val="00A92FCC"/>
    <w:rsid w:val="00AA0D3D"/>
    <w:rsid w:val="00AA2099"/>
    <w:rsid w:val="00AA7C90"/>
    <w:rsid w:val="00AB621A"/>
    <w:rsid w:val="00AB69C6"/>
    <w:rsid w:val="00AC7F91"/>
    <w:rsid w:val="00AF6AA5"/>
    <w:rsid w:val="00B4234A"/>
    <w:rsid w:val="00B61B24"/>
    <w:rsid w:val="00B63318"/>
    <w:rsid w:val="00B708DD"/>
    <w:rsid w:val="00B85BAA"/>
    <w:rsid w:val="00B97600"/>
    <w:rsid w:val="00BA0735"/>
    <w:rsid w:val="00BA4D4B"/>
    <w:rsid w:val="00BA5D70"/>
    <w:rsid w:val="00BB79BE"/>
    <w:rsid w:val="00BE3020"/>
    <w:rsid w:val="00C011E5"/>
    <w:rsid w:val="00C11571"/>
    <w:rsid w:val="00C340E2"/>
    <w:rsid w:val="00C44397"/>
    <w:rsid w:val="00C45C0C"/>
    <w:rsid w:val="00C47BEA"/>
    <w:rsid w:val="00C9649F"/>
    <w:rsid w:val="00CB5992"/>
    <w:rsid w:val="00CC0227"/>
    <w:rsid w:val="00CF2DD6"/>
    <w:rsid w:val="00D2231B"/>
    <w:rsid w:val="00D248FA"/>
    <w:rsid w:val="00D5788B"/>
    <w:rsid w:val="00D82AC1"/>
    <w:rsid w:val="00DA3CAC"/>
    <w:rsid w:val="00DB592B"/>
    <w:rsid w:val="00DC1050"/>
    <w:rsid w:val="00DC1178"/>
    <w:rsid w:val="00DC2AE3"/>
    <w:rsid w:val="00DD1F29"/>
    <w:rsid w:val="00DD42EB"/>
    <w:rsid w:val="00DE05D0"/>
    <w:rsid w:val="00E04B70"/>
    <w:rsid w:val="00E42BDC"/>
    <w:rsid w:val="00E65D77"/>
    <w:rsid w:val="00E845B3"/>
    <w:rsid w:val="00E86028"/>
    <w:rsid w:val="00E860F5"/>
    <w:rsid w:val="00E90225"/>
    <w:rsid w:val="00EB0C62"/>
    <w:rsid w:val="00EB3FB2"/>
    <w:rsid w:val="00EC1FD7"/>
    <w:rsid w:val="00ED0D7D"/>
    <w:rsid w:val="00F01052"/>
    <w:rsid w:val="00F168C2"/>
    <w:rsid w:val="00F25913"/>
    <w:rsid w:val="00F430E7"/>
    <w:rsid w:val="00F72640"/>
    <w:rsid w:val="00F85C05"/>
    <w:rsid w:val="00F96D58"/>
    <w:rsid w:val="00FE62E7"/>
    <w:rsid w:val="00FF29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3104EC"/>
  <w15:chartTrackingRefBased/>
  <w15:docId w15:val="{E48F577F-C564-AB42-B528-86FAFB7979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1519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1519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90C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300" w:lineRule="auto"/>
    </w:pPr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90C7D"/>
    <w:rPr>
      <w:rFonts w:ascii="Courier New" w:eastAsia="Times New Roman" w:hAnsi="Courier New" w:cs="Courier New"/>
      <w:sz w:val="20"/>
      <w:szCs w:val="20"/>
      <w:lang w:val="en-PK" w:eastAsia="en-PK"/>
    </w:rPr>
  </w:style>
  <w:style w:type="character" w:customStyle="1" w:styleId="normal1">
    <w:name w:val="normal1"/>
    <w:basedOn w:val="DefaultParagraphFont"/>
    <w:rsid w:val="000570C0"/>
    <w:rPr>
      <w:i w:val="0"/>
      <w:iCs w:val="0"/>
      <w:bdr w:val="none" w:sz="0" w:space="0" w:color="auto" w:frame="1"/>
    </w:rPr>
  </w:style>
  <w:style w:type="character" w:customStyle="1" w:styleId="italic1">
    <w:name w:val="italic1"/>
    <w:basedOn w:val="DefaultParagraphFont"/>
    <w:rsid w:val="000570C0"/>
    <w:rPr>
      <w:i/>
      <w:iCs/>
      <w:bdr w:val="none" w:sz="0" w:space="0" w:color="auto" w:frame="1"/>
    </w:rPr>
  </w:style>
  <w:style w:type="character" w:customStyle="1" w:styleId="Normal10">
    <w:name w:val="Normal1"/>
    <w:basedOn w:val="DefaultParagraphFont"/>
    <w:rsid w:val="00740884"/>
  </w:style>
  <w:style w:type="character" w:customStyle="1" w:styleId="italic">
    <w:name w:val="italic"/>
    <w:basedOn w:val="DefaultParagraphFont"/>
    <w:rsid w:val="00740884"/>
  </w:style>
  <w:style w:type="character" w:customStyle="1" w:styleId="Normal2">
    <w:name w:val="Normal2"/>
    <w:basedOn w:val="DefaultParagraphFont"/>
    <w:rsid w:val="001C12D5"/>
  </w:style>
  <w:style w:type="paragraph" w:styleId="NoSpacing">
    <w:name w:val="No Spacing"/>
    <w:basedOn w:val="Heading1"/>
    <w:uiPriority w:val="1"/>
    <w:qFormat/>
    <w:rsid w:val="00B61B24"/>
    <w:pPr>
      <w:spacing w:before="0"/>
    </w:pPr>
    <w:rPr>
      <w:rFonts w:asciiTheme="minorHAnsi" w:eastAsia="Times New Roman" w:hAnsiTheme="minorHAnsi" w:cstheme="minorHAnsi"/>
      <w:b/>
      <w:bCs/>
      <w:color w:val="5F6368"/>
      <w:spacing w:val="5"/>
      <w:sz w:val="22"/>
      <w:szCs w:val="22"/>
      <w:shd w:val="clear" w:color="auto" w:fill="FFFFFF"/>
    </w:rPr>
  </w:style>
  <w:style w:type="character" w:customStyle="1" w:styleId="Normal3">
    <w:name w:val="Normal3"/>
    <w:basedOn w:val="DefaultParagraphFont"/>
    <w:rsid w:val="006809AC"/>
  </w:style>
  <w:style w:type="character" w:customStyle="1" w:styleId="Normal4">
    <w:name w:val="Normal4"/>
    <w:basedOn w:val="DefaultParagraphFont"/>
    <w:rsid w:val="00613EF4"/>
  </w:style>
  <w:style w:type="character" w:customStyle="1" w:styleId="Normal5">
    <w:name w:val="Normal5"/>
    <w:basedOn w:val="DefaultParagraphFont"/>
    <w:rsid w:val="00046889"/>
  </w:style>
  <w:style w:type="character" w:customStyle="1" w:styleId="Normal6">
    <w:name w:val="Normal6"/>
    <w:basedOn w:val="DefaultParagraphFont"/>
    <w:rsid w:val="00BB79BE"/>
  </w:style>
  <w:style w:type="character" w:customStyle="1" w:styleId="Normal7">
    <w:name w:val="Normal7"/>
    <w:basedOn w:val="DefaultParagraphFont"/>
    <w:rsid w:val="006445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2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75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0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24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2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7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440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9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5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2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8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3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0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06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8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7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8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3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3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7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8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0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55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2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05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3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6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5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9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7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7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92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85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9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68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7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78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5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5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25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4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82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9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79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67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0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9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22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89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46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5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1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94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5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0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9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66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6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7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2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7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9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02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5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8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7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98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197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5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8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60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1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9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5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2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0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8510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36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9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3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86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03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5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7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7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6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592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62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4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246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715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64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53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1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6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3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5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4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5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720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7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1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2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41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0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0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2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2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1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5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6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62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626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515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12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6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7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8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183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70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3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1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017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7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46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9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4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06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50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75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07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7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4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8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411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9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7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7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1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59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2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90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231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8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613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4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1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39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1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94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4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5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6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2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59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83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79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6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8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5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8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4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79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66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67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9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2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75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30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96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4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08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92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39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9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85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77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78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40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345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37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014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062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47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214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0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25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2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4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8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4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06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5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43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0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7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0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0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35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2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24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55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3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761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8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04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4157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53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7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16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5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2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2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66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43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8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2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42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0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9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3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14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40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3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702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5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0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3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2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4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3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8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52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5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81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4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0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3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26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84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96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4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9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0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9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1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12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30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5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12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9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0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9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1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0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19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05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0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2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9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9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0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3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7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0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5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3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7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9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9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94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2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9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9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4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8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6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1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3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6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26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4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6666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3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8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1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9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253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1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9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76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6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2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8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7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46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9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63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4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62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7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44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70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89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9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1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19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2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0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8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3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3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9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66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1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8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1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9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82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00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7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793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8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82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20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1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48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76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4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4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3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5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2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67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47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7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9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5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9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2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3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44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5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9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1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573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03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7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7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2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83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207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4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7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1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33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94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8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2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2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1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9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3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6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7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7904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751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54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1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63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55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56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0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4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64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3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62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6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09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54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8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2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9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8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0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9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1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32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31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0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8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6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4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0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54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56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3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7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7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21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2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104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9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3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6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4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86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1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46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8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8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3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5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3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7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367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9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9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5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5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4354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75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4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18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4</TotalTime>
  <Pages>4</Pages>
  <Words>1083</Words>
  <Characters>3869</Characters>
  <Application>Microsoft Office Word</Application>
  <DocSecurity>0</DocSecurity>
  <Lines>552</Lines>
  <Paragraphs>380</Paragraphs>
  <ScaleCrop>false</ScaleCrop>
  <Company/>
  <LinksUpToDate>false</LinksUpToDate>
  <CharactersWithSpaces>4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id Zia</dc:creator>
  <cp:keywords/>
  <dc:description/>
  <cp:lastModifiedBy>SP21-BCS-052 (Muhammad Maiz)</cp:lastModifiedBy>
  <cp:revision>542</cp:revision>
  <dcterms:created xsi:type="dcterms:W3CDTF">2022-09-28T06:31:00Z</dcterms:created>
  <dcterms:modified xsi:type="dcterms:W3CDTF">2022-10-31T18:42:00Z</dcterms:modified>
</cp:coreProperties>
</file>